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0E14BF" w14:textId="77777777" w:rsidR="005513CC" w:rsidRDefault="00902989">
      <w:pPr>
        <w:pStyle w:val="Title"/>
        <w:jc w:val="center"/>
      </w:pPr>
      <w:bookmarkStart w:id="0" w:name="_gjdgxs" w:colFirst="0" w:colLast="0"/>
      <w:bookmarkEnd w:id="0"/>
      <w:r>
        <w:t>Kruskal’s Algorithm</w:t>
      </w:r>
    </w:p>
    <w:p w14:paraId="023EBF1A" w14:textId="77777777" w:rsidR="005513CC" w:rsidRDefault="005513CC"/>
    <w:p w14:paraId="1116A193" w14:textId="00AAA2C1" w:rsidR="005513CC" w:rsidRDefault="005513CC">
      <w:pPr>
        <w:rPr>
          <w:b/>
        </w:rPr>
      </w:pPr>
      <w:bookmarkStart w:id="1" w:name="_pd8qxlvop3t" w:colFirst="0" w:colLast="0"/>
      <w:bookmarkEnd w:id="1"/>
    </w:p>
    <w:p w14:paraId="2C4140CC" w14:textId="77777777" w:rsidR="005513CC" w:rsidRDefault="00902989">
      <w:pPr>
        <w:spacing w:after="240"/>
      </w:pPr>
      <w:r>
        <w:t>Kruskal's Algorithm is used to find the minimum spanning tree for a connected weighted graph. The main target of the algorithm is to find the subset of edges by using which we can traverse every vertex of the graph. Kruskal's algorithm follows a greedy app</w:t>
      </w:r>
      <w:r>
        <w:t>roach which finds an optimum solution at every stage instead of focusing on a global optimum.</w:t>
      </w:r>
    </w:p>
    <w:p w14:paraId="5E5F9505" w14:textId="77777777" w:rsidR="005513CC" w:rsidRDefault="00902989">
      <w:pPr>
        <w:spacing w:before="240" w:after="240"/>
      </w:pPr>
      <w:r>
        <w:t>The Kruskal's algorithm is given as follows.</w:t>
      </w:r>
    </w:p>
    <w:p w14:paraId="13E4C287" w14:textId="77777777" w:rsidR="005513CC" w:rsidRDefault="00902989">
      <w:pPr>
        <w:pStyle w:val="Heading2"/>
        <w:keepNext w:val="0"/>
        <w:keepLines w:val="0"/>
        <w:spacing w:after="80"/>
        <w:rPr>
          <w:sz w:val="34"/>
          <w:szCs w:val="34"/>
          <w:u w:val="single"/>
        </w:rPr>
      </w:pPr>
      <w:bookmarkStart w:id="2" w:name="_30j0zll" w:colFirst="0" w:colLast="0"/>
      <w:bookmarkEnd w:id="2"/>
      <w:r>
        <w:rPr>
          <w:sz w:val="28"/>
          <w:szCs w:val="28"/>
          <w:u w:val="single"/>
        </w:rPr>
        <w:t>Algorithm</w:t>
      </w:r>
      <w:r>
        <w:rPr>
          <w:sz w:val="34"/>
          <w:szCs w:val="34"/>
          <w:u w:val="single"/>
        </w:rPr>
        <w:t xml:space="preserve"> </w:t>
      </w:r>
    </w:p>
    <w:p w14:paraId="4A076320" w14:textId="77777777" w:rsidR="005513CC" w:rsidRDefault="00902989">
      <w:pPr>
        <w:numPr>
          <w:ilvl w:val="0"/>
          <w:numId w:val="1"/>
        </w:numPr>
        <w:spacing w:before="240"/>
      </w:pPr>
      <w:r>
        <w:t>Step 1: Create a forest in such a way that each graph is a separate tree.</w:t>
      </w:r>
    </w:p>
    <w:p w14:paraId="1872914D" w14:textId="77777777" w:rsidR="005513CC" w:rsidRDefault="00902989">
      <w:pPr>
        <w:numPr>
          <w:ilvl w:val="0"/>
          <w:numId w:val="1"/>
        </w:numPr>
      </w:pPr>
      <w:r>
        <w:t xml:space="preserve">Step 2: Create a priority queue </w:t>
      </w:r>
      <w:r>
        <w:t>Q that contains all the edges of the graph.</w:t>
      </w:r>
    </w:p>
    <w:p w14:paraId="7E3D062B" w14:textId="77777777" w:rsidR="005513CC" w:rsidRDefault="00902989">
      <w:pPr>
        <w:numPr>
          <w:ilvl w:val="0"/>
          <w:numId w:val="1"/>
        </w:numPr>
      </w:pPr>
      <w:r>
        <w:t>Step 3: Repeat Steps 4 and 5 while Q is NOT EMPTY</w:t>
      </w:r>
    </w:p>
    <w:p w14:paraId="06229F9A" w14:textId="77777777" w:rsidR="005513CC" w:rsidRDefault="00902989">
      <w:pPr>
        <w:numPr>
          <w:ilvl w:val="0"/>
          <w:numId w:val="1"/>
        </w:numPr>
      </w:pPr>
      <w:r>
        <w:t>Step 4: Remove an edge from Q</w:t>
      </w:r>
    </w:p>
    <w:p w14:paraId="795193B6" w14:textId="77777777" w:rsidR="005513CC" w:rsidRDefault="00902989">
      <w:pPr>
        <w:numPr>
          <w:ilvl w:val="0"/>
          <w:numId w:val="1"/>
        </w:numPr>
      </w:pPr>
      <w:r>
        <w:t>Step 5: IF the edge obtained in Step 4 connects two different trees, then Add it to the forest (for combining two trees into one tre</w:t>
      </w:r>
      <w:r>
        <w:t>e).</w:t>
      </w:r>
      <w:r>
        <w:br/>
        <w:t xml:space="preserve"> ELSE</w:t>
      </w:r>
      <w:r>
        <w:br/>
        <w:t xml:space="preserve"> Discard the edge</w:t>
      </w:r>
    </w:p>
    <w:p w14:paraId="499C92DF" w14:textId="77777777" w:rsidR="005513CC" w:rsidRDefault="00902989">
      <w:pPr>
        <w:numPr>
          <w:ilvl w:val="0"/>
          <w:numId w:val="1"/>
        </w:numPr>
        <w:spacing w:after="240"/>
      </w:pPr>
      <w:r>
        <w:t>Step 6: END</w:t>
      </w:r>
    </w:p>
    <w:p w14:paraId="16BB4244" w14:textId="77777777" w:rsidR="005513CC" w:rsidRDefault="005513CC">
      <w:pPr>
        <w:spacing w:before="240" w:after="240"/>
      </w:pPr>
    </w:p>
    <w:p w14:paraId="28E9E898" w14:textId="77777777" w:rsidR="005513CC" w:rsidRDefault="00902989">
      <w:pPr>
        <w:spacing w:before="240" w:after="240"/>
        <w:rPr>
          <w:b/>
        </w:rPr>
      </w:pPr>
      <w:r>
        <w:rPr>
          <w:b/>
        </w:rPr>
        <w:t xml:space="preserve">Code - </w:t>
      </w:r>
    </w:p>
    <w:p w14:paraId="308CEA68" w14:textId="77777777" w:rsidR="005513CC" w:rsidRDefault="005513CC">
      <w:pPr>
        <w:spacing w:before="240" w:after="240"/>
        <w:rPr>
          <w:b/>
        </w:rPr>
      </w:pPr>
    </w:p>
    <w:tbl>
      <w:tblPr>
        <w:tblStyle w:val="a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</w:tblGrid>
      <w:tr w:rsidR="005513CC" w14:paraId="6AAC0EAE" w14:textId="77777777">
        <w:tc>
          <w:tcPr>
            <w:tcW w:w="9360" w:type="dxa"/>
            <w:shd w:val="clear" w:color="auto" w:fill="3333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0973CB" w14:textId="77777777" w:rsidR="005513CC" w:rsidRDefault="0090298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rFonts w:ascii="Consolas" w:eastAsia="Consolas" w:hAnsi="Consolas" w:cs="Consolas"/>
                <w:color w:val="FC9B9B"/>
                <w:shd w:val="clear" w:color="auto" w:fill="333333"/>
              </w:rPr>
              <w:t>#include&lt;iostream&gt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C9B9B"/>
                <w:shd w:val="clear" w:color="auto" w:fill="333333"/>
              </w:rPr>
              <w:t>#include&lt;string.h&gt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C9B9B"/>
                <w:shd w:val="clear" w:color="auto" w:fill="333333"/>
              </w:rPr>
              <w:t>#include&lt;bits/stdc++.h&gt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using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namespac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st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class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Graph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cha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vertices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cost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,no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public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: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Graph();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voi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reat_graph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voi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display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Position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cha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[]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voi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kruskal_algo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lastRenderedPageBreak/>
              <w:tab/>
              <w:t>}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Graph::Graph(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no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j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j&lt;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j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cost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j]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999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voi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Graph::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creat_graph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cha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ans,Star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,En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d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wt,i,j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Enter the number of vertices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i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gt;&gt;no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Enter the vertices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i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gt;&gt;vertices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do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Enter Start and End vertex of the edge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i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gt;&gt;Start&gt;&gt;End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Enter weight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i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gt;&g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w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Position(Start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j=Position(End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cost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j]=cost[j]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=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w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Do you want to add more edges (Y/N)?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i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gt;&g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a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s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whil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ans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=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'y'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||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ans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=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'Y'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voi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Graph::display(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,j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Cost matrix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j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j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j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\t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cost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j]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lastRenderedPageBreak/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Graph::Position(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cha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key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strcmp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vertices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,key)=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-1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void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Graph::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kruskal_algo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,j,v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={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},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x,y,Total_cos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,min,gr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,flag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,temp,d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whil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flag=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min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999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{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j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j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j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cost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j]&lt;min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min=cost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[j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x=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y=j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v[x]=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amp;&amp; v[y]=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v[x]=v[y]=gr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gr++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v[x]!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amp;&amp; v[y]=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v[y]=v[x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v[x]=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amp;&amp; v[y]!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v[x]=v[y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v[x]!=v[y]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d=v[x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lastRenderedPageBreak/>
              <w:t xml:space="preserve">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v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==d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v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=v[y]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cost[x][y]=cost[y][x]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999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Total_cos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Total_cost+mi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;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\n\t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vertices[x]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\t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vertices[y]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\t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min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 xml:space="preserve">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temp=v[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; flag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1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for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i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no;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++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temp!=v[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]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flag=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break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   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Total cost of the tree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Total_cos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in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main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{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clock_t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start, end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start = clock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Graph g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g.creat_graph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g.display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Minimum Spanning tree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Source vertex\</w:t>
            </w:r>
            <w:proofErr w:type="spellStart"/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tDestination</w:t>
            </w:r>
            <w:proofErr w:type="spellEnd"/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 xml:space="preserve"> vertex\</w:t>
            </w:r>
            <w:proofErr w:type="spellStart"/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tWeight</w:t>
            </w:r>
            <w:proofErr w:type="spellEnd"/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\n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&lt;&lt;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g.kruskal_algo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  <w:t xml:space="preserve">  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end = clock(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doubl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time_take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doubl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(end - start) / </w:t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double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CLOCKS_PER_SEC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lt;&lt; 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Time taken by pro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gram is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&lt;&lt;fixed&lt;&lt; 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time_take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lt;&lt;</w:t>
            </w:r>
            <w:proofErr w:type="spellStart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setprecision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5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)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cout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lt;&lt; </w:t>
            </w:r>
            <w:r>
              <w:rPr>
                <w:rFonts w:ascii="Consolas" w:eastAsia="Consolas" w:hAnsi="Consolas" w:cs="Consolas"/>
                <w:color w:val="A2FCA2"/>
                <w:shd w:val="clear" w:color="auto" w:fill="333333"/>
              </w:rPr>
              <w:t>"sec"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&lt;&lt; </w:t>
            </w:r>
            <w:proofErr w:type="spellStart"/>
            <w:r>
              <w:rPr>
                <w:rFonts w:ascii="Consolas" w:eastAsia="Consolas" w:hAnsi="Consolas" w:cs="Consolas"/>
                <w:color w:val="FFFFAA"/>
                <w:shd w:val="clear" w:color="auto" w:fill="333333"/>
              </w:rPr>
              <w:t>endl</w:t>
            </w:r>
            <w:proofErr w:type="spellEnd"/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color w:val="FCC28C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color w:val="D36363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>;</w:t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color w:val="FFFFFF"/>
                <w:shd w:val="clear" w:color="auto" w:fill="333333"/>
              </w:rPr>
              <w:tab/>
              <w:t>}</w:t>
            </w:r>
          </w:p>
        </w:tc>
      </w:tr>
    </w:tbl>
    <w:p w14:paraId="65BC248A" w14:textId="77777777" w:rsidR="005513CC" w:rsidRDefault="005513CC">
      <w:pPr>
        <w:spacing w:before="240" w:after="240"/>
      </w:pPr>
    </w:p>
    <w:p w14:paraId="7DD2C195" w14:textId="77777777" w:rsidR="005513CC" w:rsidRDefault="005513CC">
      <w:pPr>
        <w:spacing w:before="240" w:after="240"/>
        <w:rPr>
          <w:b/>
        </w:rPr>
      </w:pPr>
    </w:p>
    <w:p w14:paraId="19597036" w14:textId="77777777" w:rsidR="005513CC" w:rsidRDefault="005513CC">
      <w:pPr>
        <w:spacing w:before="240" w:after="240"/>
        <w:rPr>
          <w:b/>
        </w:rPr>
      </w:pPr>
    </w:p>
    <w:p w14:paraId="17327D7E" w14:textId="77777777" w:rsidR="005513CC" w:rsidRDefault="00902989">
      <w:pPr>
        <w:spacing w:before="240" w:after="240"/>
        <w:rPr>
          <w:b/>
        </w:rPr>
      </w:pPr>
      <w:r>
        <w:rPr>
          <w:b/>
        </w:rPr>
        <w:t>OUTPUT</w:t>
      </w:r>
    </w:p>
    <w:p w14:paraId="07051542" w14:textId="77777777" w:rsidR="005513CC" w:rsidRDefault="005513CC">
      <w:pPr>
        <w:spacing w:before="240" w:after="240"/>
        <w:rPr>
          <w:b/>
        </w:rPr>
      </w:pPr>
    </w:p>
    <w:p w14:paraId="690D2737" w14:textId="77777777" w:rsidR="005513CC" w:rsidRDefault="00902989">
      <w:pPr>
        <w:rPr>
          <w:b/>
        </w:rPr>
      </w:pPr>
      <w:r>
        <w:rPr>
          <w:b/>
          <w:noProof/>
        </w:rPr>
        <w:drawing>
          <wp:inline distT="114300" distB="114300" distL="114300" distR="114300" wp14:anchorId="3895E73B" wp14:editId="69D49288">
            <wp:extent cx="6300788" cy="383156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00788" cy="38315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A6698F" w14:textId="77777777" w:rsidR="005513CC" w:rsidRDefault="005513CC">
      <w:pPr>
        <w:rPr>
          <w:b/>
        </w:rPr>
      </w:pPr>
    </w:p>
    <w:p w14:paraId="632C6119" w14:textId="77777777" w:rsidR="005513CC" w:rsidRDefault="00902989">
      <w:pPr>
        <w:rPr>
          <w:b/>
        </w:rPr>
      </w:pPr>
      <w:r>
        <w:rPr>
          <w:b/>
          <w:noProof/>
        </w:rPr>
        <w:lastRenderedPageBreak/>
        <w:drawing>
          <wp:inline distT="114300" distB="114300" distL="114300" distR="114300" wp14:anchorId="1B064BEB" wp14:editId="5B9B280C">
            <wp:extent cx="5943600" cy="3619500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9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5513C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07864F6"/>
    <w:multiLevelType w:val="multilevel"/>
    <w:tmpl w:val="D5F0FC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C1tLA0NLe0NDZQ0lEKTi0uzszPAykwrAUAH5LiPywAAAA="/>
  </w:docVars>
  <w:rsids>
    <w:rsidRoot w:val="005513CC"/>
    <w:rsid w:val="005513CC"/>
    <w:rsid w:val="00902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AAFE0"/>
  <w15:docId w15:val="{6A2538DC-025C-4EEC-A50F-65C24BE99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34</Words>
  <Characters>3049</Characters>
  <Application>Microsoft Office Word</Application>
  <DocSecurity>0</DocSecurity>
  <Lines>25</Lines>
  <Paragraphs>7</Paragraphs>
  <ScaleCrop>false</ScaleCrop>
  <Company/>
  <LinksUpToDate>false</LinksUpToDate>
  <CharactersWithSpaces>3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shat Shinde</cp:lastModifiedBy>
  <cp:revision>2</cp:revision>
  <dcterms:created xsi:type="dcterms:W3CDTF">2020-10-15T07:29:00Z</dcterms:created>
  <dcterms:modified xsi:type="dcterms:W3CDTF">2020-10-15T07:30:00Z</dcterms:modified>
</cp:coreProperties>
</file>